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6E0CC" w14:textId="6B7827ED" w:rsidR="00EC7F3F" w:rsidRPr="00A03E28" w:rsidRDefault="00EC7F3F" w:rsidP="00EC7F3F">
      <w:pPr>
        <w:jc w:val="right"/>
        <w:rPr>
          <w:rFonts w:ascii="Century Gothic" w:hAnsi="Century Gothic"/>
          <w:b/>
        </w:rPr>
      </w:pPr>
    </w:p>
    <w:p w14:paraId="3FFAAC54" w14:textId="77777777" w:rsidR="00EC7F3F" w:rsidRPr="00EC7F3F" w:rsidRDefault="00EC7F3F" w:rsidP="00EC7F3F">
      <w:pPr>
        <w:jc w:val="right"/>
        <w:rPr>
          <w:rFonts w:ascii="Century Gothic" w:hAnsi="Century Gothic"/>
          <w:sz w:val="22"/>
          <w:szCs w:val="22"/>
        </w:rPr>
      </w:pPr>
    </w:p>
    <w:p w14:paraId="5B8B87CE" w14:textId="7BA0A0D6" w:rsidR="00316905" w:rsidRDefault="00316905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5C4727C1" w14:textId="72C813A3" w:rsidR="00144E61" w:rsidRDefault="00144E61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00A6594B" w14:textId="77777777" w:rsidR="00144E61" w:rsidRPr="00620797" w:rsidRDefault="00144E61" w:rsidP="00316905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center"/>
        <w:rPr>
          <w:rFonts w:asciiTheme="minorHAnsi" w:hAnsiTheme="minorHAnsi" w:cs="Arial"/>
          <w:bCs/>
        </w:rPr>
      </w:pPr>
    </w:p>
    <w:p w14:paraId="12E5D9C8" w14:textId="77777777" w:rsidR="00762496" w:rsidRDefault="00762496" w:rsidP="00762496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jc w:val="right"/>
        <w:rPr>
          <w:rFonts w:asciiTheme="minorHAnsi" w:hAnsiTheme="minorHAnsi" w:cs="Arial"/>
          <w:b/>
          <w:bCs/>
        </w:rPr>
      </w:pPr>
    </w:p>
    <w:p w14:paraId="16E08F5F" w14:textId="77777777" w:rsidR="00762496" w:rsidRDefault="00762496" w:rsidP="00762496">
      <w:pPr>
        <w:tabs>
          <w:tab w:val="left" w:pos="426"/>
          <w:tab w:val="left" w:pos="851"/>
          <w:tab w:val="left" w:pos="1276"/>
        </w:tabs>
        <w:autoSpaceDE w:val="0"/>
        <w:autoSpaceDN w:val="0"/>
        <w:adjustRightInd w:val="0"/>
        <w:rPr>
          <w:rFonts w:asciiTheme="minorHAnsi" w:hAnsiTheme="minorHAnsi" w:cs="Arial"/>
          <w:b/>
          <w:bCs/>
        </w:rPr>
      </w:pPr>
    </w:p>
    <w:p w14:paraId="3FE8EE74" w14:textId="4AE594CB" w:rsidR="00004E3C" w:rsidRPr="007B5742" w:rsidRDefault="009E5045" w:rsidP="00004E3C">
      <w:pPr>
        <w:spacing w:after="120"/>
        <w:rPr>
          <w:rFonts w:ascii="Century Gothic" w:hAnsi="Century Gothic" w:cs="Arial"/>
          <w:b/>
          <w:color w:val="17467C"/>
          <w:sz w:val="38"/>
          <w:szCs w:val="22"/>
          <w:lang w:val="en-US"/>
        </w:rPr>
      </w:pPr>
      <w:r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Media Release Form</w:t>
      </w:r>
      <w:r w:rsidR="00304BE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(Child)</w:t>
      </w:r>
    </w:p>
    <w:p w14:paraId="6610A1CB" w14:textId="7A063EE7" w:rsidR="00400C49" w:rsidRPr="00762496" w:rsidRDefault="00762496" w:rsidP="00004E3C">
      <w:pPr>
        <w:spacing w:after="120"/>
        <w:rPr>
          <w:rFonts w:ascii="Century Gothic" w:hAnsi="Century Gothic" w:cs="Arial"/>
          <w:b/>
          <w:sz w:val="20"/>
          <w:szCs w:val="20"/>
          <w:lang w:val="en-US"/>
        </w:rPr>
      </w:pPr>
      <w:r w:rsidRPr="001C21C3">
        <w:rPr>
          <w:rFonts w:ascii="Century Gothic" w:hAnsi="Century Gothic" w:cs="Arial"/>
          <w:b/>
          <w:noProof/>
          <w:color w:val="17467C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ADDEE45" wp14:editId="5F0AB8A9">
                <wp:simplePos x="0" y="0"/>
                <wp:positionH relativeFrom="column">
                  <wp:posOffset>3175</wp:posOffset>
                </wp:positionH>
                <wp:positionV relativeFrom="paragraph">
                  <wp:posOffset>3810</wp:posOffset>
                </wp:positionV>
                <wp:extent cx="5556250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562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762F90" id="Straight Connector 3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.3pt" to="437.7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" strokecolor="black [3213]" strokeweight="1pt"/>
            </w:pict>
          </mc:Fallback>
        </mc:AlternateContent>
      </w:r>
      <w:r w:rsidR="002402F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>Photograph</w:t>
      </w:r>
      <w:r w:rsidR="00144E61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or Video</w:t>
      </w:r>
      <w:r w:rsidR="009E5045" w:rsidRPr="001C21C3">
        <w:rPr>
          <w:rFonts w:ascii="Century Gothic" w:hAnsi="Century Gothic" w:cs="Arial"/>
          <w:b/>
          <w:color w:val="17467C"/>
          <w:sz w:val="38"/>
          <w:szCs w:val="22"/>
          <w:lang w:val="en-US"/>
        </w:rPr>
        <w:t xml:space="preserve"> Consent</w:t>
      </w:r>
    </w:p>
    <w:p w14:paraId="271BD7CB" w14:textId="77777777" w:rsidR="005426A6" w:rsidRDefault="005426A6" w:rsidP="001C21C3">
      <w:pPr>
        <w:rPr>
          <w:rFonts w:ascii="Century Gothic" w:hAnsi="Century Gothic"/>
          <w:sz w:val="20"/>
          <w:lang w:val="en-US"/>
        </w:rPr>
      </w:pPr>
    </w:p>
    <w:p w14:paraId="72324190" w14:textId="77777777" w:rsidR="00D1551B" w:rsidRDefault="00D1551B" w:rsidP="008F767C">
      <w:pPr>
        <w:rPr>
          <w:rFonts w:ascii="Century Gothic" w:hAnsi="Century Gothic"/>
          <w:sz w:val="20"/>
          <w:lang w:val="en-US"/>
        </w:rPr>
      </w:pPr>
    </w:p>
    <w:p w14:paraId="4112F7C7" w14:textId="20032F64" w:rsidR="00304BE1" w:rsidRDefault="00304BE1" w:rsidP="00304BE1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 xml:space="preserve">I hereby consent to the recording of my </w:t>
      </w:r>
      <w:r w:rsidR="00355729">
        <w:rPr>
          <w:rFonts w:ascii="Century Gothic" w:hAnsi="Century Gothic"/>
          <w:sz w:val="20"/>
          <w:lang w:val="en-US"/>
        </w:rPr>
        <w:t xml:space="preserve">child’s </w:t>
      </w:r>
      <w:r>
        <w:rPr>
          <w:rFonts w:ascii="Century Gothic" w:hAnsi="Century Gothic"/>
          <w:sz w:val="20"/>
          <w:lang w:val="en-US"/>
        </w:rPr>
        <w:t xml:space="preserve">image (photograph and/or video) by </w:t>
      </w:r>
      <w:proofErr w:type="spellStart"/>
      <w:r>
        <w:rPr>
          <w:rFonts w:ascii="Century Gothic" w:hAnsi="Century Gothic"/>
          <w:sz w:val="20"/>
          <w:lang w:val="en-US"/>
        </w:rPr>
        <w:t>authorised</w:t>
      </w:r>
      <w:proofErr w:type="spellEnd"/>
      <w:r>
        <w:rPr>
          <w:rFonts w:ascii="Century Gothic" w:hAnsi="Century Gothic"/>
          <w:sz w:val="20"/>
          <w:lang w:val="en-US"/>
        </w:rPr>
        <w:t xml:space="preserve"> representatives of </w:t>
      </w:r>
      <w:r w:rsidR="00397426" w:rsidRPr="00397426">
        <w:rPr>
          <w:rFonts w:ascii="Century Gothic" w:hAnsi="Century Gothic"/>
          <w:sz w:val="20"/>
          <w:highlight w:val="yellow"/>
          <w:lang w:val="en-US"/>
        </w:rPr>
        <w:t>_____________________________________________</w:t>
      </w:r>
      <w:r w:rsidRPr="00397426">
        <w:rPr>
          <w:rFonts w:ascii="Century Gothic" w:hAnsi="Century Gothic"/>
          <w:sz w:val="20"/>
          <w:highlight w:val="yellow"/>
          <w:lang w:val="en-US"/>
        </w:rPr>
        <w:t>.</w:t>
      </w:r>
    </w:p>
    <w:p w14:paraId="58BBE1E9" w14:textId="77777777" w:rsidR="00AF3ABE" w:rsidRDefault="00AF3ABE" w:rsidP="008F767C">
      <w:pPr>
        <w:rPr>
          <w:rFonts w:ascii="Century Gothic" w:hAnsi="Century Gothic"/>
          <w:sz w:val="20"/>
          <w:lang w:val="en-US"/>
        </w:rPr>
      </w:pPr>
    </w:p>
    <w:p w14:paraId="3AD69A96" w14:textId="6E48D79F" w:rsidR="00AF3ABE" w:rsidRDefault="00AF3ABE" w:rsidP="008F767C">
      <w:pPr>
        <w:rPr>
          <w:rFonts w:ascii="Century Gothic" w:hAnsi="Century Gothic"/>
          <w:sz w:val="20"/>
          <w:lang w:val="en-US"/>
        </w:rPr>
      </w:pPr>
      <w:r w:rsidRPr="00AF3ABE">
        <w:rPr>
          <w:rFonts w:ascii="Century Gothic" w:hAnsi="Century Gothic"/>
          <w:sz w:val="20"/>
          <w:lang w:val="en-US"/>
        </w:rPr>
        <w:t>Full name</w:t>
      </w:r>
      <w:r>
        <w:rPr>
          <w:rFonts w:ascii="Century Gothic" w:hAnsi="Century Gothic"/>
          <w:sz w:val="20"/>
          <w:lang w:val="en-US"/>
        </w:rPr>
        <w:t xml:space="preserve"> of child</w:t>
      </w:r>
      <w:r w:rsidRPr="00AF3ABE">
        <w:rPr>
          <w:rFonts w:ascii="Century Gothic" w:hAnsi="Century Gothic"/>
          <w:sz w:val="20"/>
          <w:lang w:val="en-US"/>
        </w:rPr>
        <w:t>: ___________________________________________________</w:t>
      </w:r>
      <w:r w:rsidR="00144E61">
        <w:rPr>
          <w:rFonts w:ascii="Century Gothic" w:hAnsi="Century Gothic"/>
          <w:sz w:val="20"/>
          <w:lang w:val="en-US"/>
        </w:rPr>
        <w:t>_</w:t>
      </w:r>
      <w:r w:rsidRPr="00AF3ABE">
        <w:rPr>
          <w:rFonts w:ascii="Century Gothic" w:hAnsi="Century Gothic"/>
          <w:sz w:val="20"/>
          <w:lang w:val="en-US"/>
        </w:rPr>
        <w:t>_____</w:t>
      </w:r>
    </w:p>
    <w:p w14:paraId="55F53865" w14:textId="06648CE3" w:rsidR="00AF3ABE" w:rsidRDefault="00AF3ABE" w:rsidP="008F767C">
      <w:pPr>
        <w:rPr>
          <w:rFonts w:ascii="Century Gothic" w:hAnsi="Century Gothic"/>
          <w:sz w:val="20"/>
          <w:lang w:val="en-US"/>
        </w:rPr>
      </w:pPr>
    </w:p>
    <w:p w14:paraId="5A7D8255" w14:textId="5793DAC1" w:rsidR="00290F85" w:rsidRDefault="00290F85" w:rsidP="008F767C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 xml:space="preserve">Child’s </w:t>
      </w:r>
      <w:r w:rsidR="00861518">
        <w:rPr>
          <w:rFonts w:ascii="Century Gothic" w:hAnsi="Century Gothic"/>
          <w:sz w:val="20"/>
          <w:lang w:val="en-US"/>
        </w:rPr>
        <w:t>date of birth:  _______________________________________________________</w:t>
      </w:r>
    </w:p>
    <w:p w14:paraId="2A834809" w14:textId="77777777" w:rsidR="000D3F0F" w:rsidRDefault="000D3F0F" w:rsidP="008F767C">
      <w:pPr>
        <w:rPr>
          <w:rFonts w:ascii="Century Gothic" w:hAnsi="Century Gothic"/>
          <w:sz w:val="20"/>
          <w:lang w:val="en-US"/>
        </w:rPr>
      </w:pPr>
    </w:p>
    <w:p w14:paraId="3B81549B" w14:textId="62BA9216" w:rsidR="00AF3ABE" w:rsidRDefault="00AF3ABE" w:rsidP="008F767C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Program or activity</w:t>
      </w:r>
      <w:r w:rsidR="00304BE1">
        <w:rPr>
          <w:rFonts w:ascii="Century Gothic" w:hAnsi="Century Gothic"/>
          <w:sz w:val="20"/>
          <w:lang w:val="en-US"/>
        </w:rPr>
        <w:t xml:space="preserve"> (if relevant)</w:t>
      </w:r>
      <w:r>
        <w:rPr>
          <w:rFonts w:ascii="Century Gothic" w:hAnsi="Century Gothic"/>
          <w:sz w:val="20"/>
          <w:lang w:val="en-US"/>
        </w:rPr>
        <w:t>: _______________________________________________________</w:t>
      </w:r>
    </w:p>
    <w:p w14:paraId="6B9796F2" w14:textId="77777777" w:rsidR="00D1551B" w:rsidRDefault="00D1551B" w:rsidP="008F767C">
      <w:pPr>
        <w:rPr>
          <w:rFonts w:ascii="Century Gothic" w:hAnsi="Century Gothic"/>
          <w:sz w:val="20"/>
          <w:lang w:val="en-US"/>
        </w:rPr>
      </w:pPr>
    </w:p>
    <w:p w14:paraId="3DC525CE" w14:textId="66425927" w:rsidR="00304BE1" w:rsidRDefault="00304BE1" w:rsidP="00304BE1">
      <w:p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 xml:space="preserve">I understand </w:t>
      </w:r>
      <w:r w:rsidR="00861518">
        <w:rPr>
          <w:rFonts w:ascii="Century Gothic" w:hAnsi="Century Gothic"/>
          <w:sz w:val="20"/>
          <w:szCs w:val="20"/>
          <w:lang w:val="en-US"/>
        </w:rPr>
        <w:t xml:space="preserve">that </w:t>
      </w:r>
      <w:r>
        <w:rPr>
          <w:rFonts w:ascii="Century Gothic" w:hAnsi="Century Gothic"/>
          <w:sz w:val="20"/>
          <w:szCs w:val="20"/>
          <w:lang w:val="en-US"/>
        </w:rPr>
        <w:t>my child’s image</w:t>
      </w:r>
      <w:r w:rsidR="00861518">
        <w:rPr>
          <w:rFonts w:ascii="Century Gothic" w:hAnsi="Century Gothic"/>
          <w:sz w:val="20"/>
          <w:szCs w:val="20"/>
          <w:lang w:val="en-US"/>
        </w:rPr>
        <w:t xml:space="preserve"> </w:t>
      </w:r>
      <w:r>
        <w:rPr>
          <w:rFonts w:ascii="Century Gothic" w:hAnsi="Century Gothic"/>
          <w:sz w:val="20"/>
          <w:szCs w:val="20"/>
          <w:lang w:val="en-US"/>
        </w:rPr>
        <w:t xml:space="preserve">may be used in the following ways by </w:t>
      </w:r>
      <w:r w:rsidR="00397426" w:rsidRPr="00397426">
        <w:rPr>
          <w:rFonts w:ascii="Century Gothic" w:hAnsi="Century Gothic"/>
          <w:sz w:val="20"/>
          <w:szCs w:val="20"/>
          <w:highlight w:val="yellow"/>
          <w:lang w:val="en-US"/>
        </w:rPr>
        <w:t>_____________________________________________</w:t>
      </w:r>
      <w:r w:rsidRPr="0045717D">
        <w:rPr>
          <w:rFonts w:ascii="Century Gothic" w:hAnsi="Century Gothic"/>
          <w:sz w:val="20"/>
          <w:szCs w:val="20"/>
          <w:lang w:val="en-US"/>
        </w:rPr>
        <w:t>:</w:t>
      </w:r>
      <w:r>
        <w:rPr>
          <w:rFonts w:ascii="Century Gothic" w:hAnsi="Century Gothic"/>
          <w:sz w:val="20"/>
          <w:szCs w:val="20"/>
          <w:lang w:val="en-US"/>
        </w:rPr>
        <w:t xml:space="preserve"> </w:t>
      </w:r>
    </w:p>
    <w:p w14:paraId="4F48349D" w14:textId="77777777" w:rsidR="00304BE1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print newsletters and magazines</w:t>
      </w:r>
    </w:p>
    <w:p w14:paraId="66EF14A1" w14:textId="7B84D2A3" w:rsidR="00861518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electronic newsletter</w:t>
      </w:r>
      <w:r w:rsidR="00144E61">
        <w:rPr>
          <w:rFonts w:ascii="Century Gothic" w:hAnsi="Century Gothic"/>
          <w:sz w:val="20"/>
          <w:szCs w:val="20"/>
          <w:lang w:val="en-US"/>
        </w:rPr>
        <w:t>s</w:t>
      </w:r>
    </w:p>
    <w:p w14:paraId="201750A4" w14:textId="7CF74C7C" w:rsidR="00304BE1" w:rsidRDefault="00304BE1" w:rsidP="00304BE1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social media posts</w:t>
      </w:r>
    </w:p>
    <w:p w14:paraId="560D9473" w14:textId="77777777" w:rsidR="003C29B1" w:rsidRDefault="00304BE1" w:rsidP="005531F9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websites</w:t>
      </w:r>
    </w:p>
    <w:p w14:paraId="38EB8950" w14:textId="536ED6B6" w:rsidR="00304BE1" w:rsidRPr="005531F9" w:rsidRDefault="003C29B1" w:rsidP="005531F9">
      <w:pPr>
        <w:pStyle w:val="ListParagraph"/>
        <w:numPr>
          <w:ilvl w:val="0"/>
          <w:numId w:val="39"/>
        </w:numPr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>promotional videos</w:t>
      </w:r>
      <w:r w:rsidR="00304BE1">
        <w:rPr>
          <w:rFonts w:ascii="Century Gothic" w:hAnsi="Century Gothic"/>
          <w:sz w:val="20"/>
          <w:szCs w:val="20"/>
          <w:lang w:val="en-US"/>
        </w:rPr>
        <w:t>.</w:t>
      </w:r>
    </w:p>
    <w:p w14:paraId="7E251990" w14:textId="77777777" w:rsidR="00AF3ABE" w:rsidRDefault="00AF3ABE" w:rsidP="00AF3ABE">
      <w:pPr>
        <w:rPr>
          <w:rFonts w:ascii="Century Gothic" w:hAnsi="Century Gothic"/>
          <w:sz w:val="20"/>
          <w:szCs w:val="20"/>
          <w:lang w:val="en-US"/>
        </w:rPr>
      </w:pPr>
    </w:p>
    <w:p w14:paraId="7052A7DD" w14:textId="64B48206" w:rsidR="00AF3ABE" w:rsidRDefault="00397426" w:rsidP="00AF3ABE">
      <w:pPr>
        <w:rPr>
          <w:rFonts w:ascii="Century Gothic" w:hAnsi="Century Gothic"/>
          <w:sz w:val="20"/>
          <w:szCs w:val="20"/>
          <w:lang w:val="en-US"/>
        </w:rPr>
      </w:pPr>
      <w:r w:rsidRPr="00397426">
        <w:rPr>
          <w:rFonts w:ascii="Century Gothic" w:hAnsi="Century Gothic"/>
          <w:sz w:val="20"/>
          <w:szCs w:val="20"/>
          <w:highlight w:val="yellow"/>
          <w:lang w:val="en-US"/>
        </w:rPr>
        <w:t>_____________________________________________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</w:t>
      </w:r>
      <w:r w:rsidR="00DA74F4">
        <w:rPr>
          <w:rFonts w:ascii="Century Gothic" w:hAnsi="Century Gothic"/>
          <w:sz w:val="20"/>
          <w:szCs w:val="20"/>
          <w:lang w:val="en-US"/>
        </w:rPr>
        <w:t>take</w:t>
      </w:r>
      <w:r w:rsidR="00861518">
        <w:rPr>
          <w:rFonts w:ascii="Century Gothic" w:hAnsi="Century Gothic"/>
          <w:sz w:val="20"/>
          <w:szCs w:val="20"/>
          <w:lang w:val="en-US"/>
        </w:rPr>
        <w:t>s</w:t>
      </w:r>
      <w:r w:rsidR="00DA74F4">
        <w:rPr>
          <w:rFonts w:ascii="Century Gothic" w:hAnsi="Century Gothic"/>
          <w:sz w:val="20"/>
          <w:szCs w:val="20"/>
          <w:lang w:val="en-US"/>
        </w:rPr>
        <w:t xml:space="preserve"> all reasonable steps </w:t>
      </w:r>
      <w:r w:rsidR="00744B6F">
        <w:rPr>
          <w:rFonts w:ascii="Century Gothic" w:hAnsi="Century Gothic"/>
          <w:sz w:val="20"/>
          <w:szCs w:val="20"/>
          <w:lang w:val="en-US"/>
        </w:rPr>
        <w:t xml:space="preserve">to enact the following </w:t>
      </w:r>
      <w:r w:rsidR="00304BE1">
        <w:rPr>
          <w:rFonts w:ascii="Century Gothic" w:hAnsi="Century Gothic"/>
          <w:sz w:val="20"/>
          <w:szCs w:val="20"/>
          <w:lang w:val="en-US"/>
        </w:rPr>
        <w:t xml:space="preserve">child safety </w:t>
      </w:r>
      <w:r w:rsidR="00744B6F">
        <w:rPr>
          <w:rFonts w:ascii="Century Gothic" w:hAnsi="Century Gothic"/>
          <w:sz w:val="20"/>
          <w:szCs w:val="20"/>
          <w:lang w:val="en-US"/>
        </w:rPr>
        <w:t>measures</w:t>
      </w:r>
      <w:r w:rsidR="005E51BE">
        <w:rPr>
          <w:rFonts w:ascii="Century Gothic" w:hAnsi="Century Gothic"/>
          <w:sz w:val="20"/>
          <w:szCs w:val="20"/>
          <w:lang w:val="en-US"/>
        </w:rPr>
        <w:t xml:space="preserve">: (1) </w:t>
      </w:r>
      <w:r w:rsidR="00304BE1">
        <w:rPr>
          <w:rFonts w:ascii="Century Gothic" w:hAnsi="Century Gothic"/>
          <w:sz w:val="20"/>
          <w:szCs w:val="20"/>
          <w:lang w:val="en-US"/>
        </w:rPr>
        <w:t>not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</w:t>
      </w:r>
      <w:r w:rsidR="00304BE1">
        <w:rPr>
          <w:rFonts w:ascii="Century Gothic" w:hAnsi="Century Gothic"/>
          <w:sz w:val="20"/>
          <w:szCs w:val="20"/>
          <w:lang w:val="en-US"/>
        </w:rPr>
        <w:t>associating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</w:t>
      </w:r>
      <w:r w:rsidR="008D53B7">
        <w:rPr>
          <w:rFonts w:ascii="Century Gothic" w:hAnsi="Century Gothic"/>
          <w:sz w:val="20"/>
          <w:szCs w:val="20"/>
          <w:lang w:val="en-US"/>
        </w:rPr>
        <w:t xml:space="preserve">or including any </w:t>
      </w:r>
      <w:r w:rsidR="00AF3ABE">
        <w:rPr>
          <w:rFonts w:ascii="Century Gothic" w:hAnsi="Century Gothic"/>
          <w:sz w:val="20"/>
          <w:szCs w:val="20"/>
          <w:lang w:val="en-US"/>
        </w:rPr>
        <w:t>identifying information</w:t>
      </w:r>
      <w:r w:rsidR="00304BE1">
        <w:rPr>
          <w:rFonts w:ascii="Century Gothic" w:hAnsi="Century Gothic"/>
          <w:sz w:val="20"/>
          <w:szCs w:val="20"/>
          <w:lang w:val="en-US"/>
        </w:rPr>
        <w:t xml:space="preserve"> with the </w:t>
      </w:r>
      <w:r w:rsidR="008D53B7">
        <w:rPr>
          <w:rFonts w:ascii="Century Gothic" w:hAnsi="Century Gothic"/>
          <w:sz w:val="20"/>
          <w:szCs w:val="20"/>
          <w:lang w:val="en-US"/>
        </w:rPr>
        <w:t xml:space="preserve">child’s </w:t>
      </w:r>
      <w:r w:rsidR="00861518">
        <w:rPr>
          <w:rFonts w:ascii="Century Gothic" w:hAnsi="Century Gothic"/>
          <w:sz w:val="20"/>
          <w:szCs w:val="20"/>
          <w:lang w:val="en-US"/>
        </w:rPr>
        <w:t>image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(</w:t>
      </w:r>
      <w:r w:rsidR="00304BE1">
        <w:rPr>
          <w:rFonts w:ascii="Century Gothic" w:hAnsi="Century Gothic"/>
          <w:sz w:val="20"/>
          <w:szCs w:val="20"/>
          <w:lang w:val="en-US"/>
        </w:rPr>
        <w:t>eg the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child’s name, school </w:t>
      </w:r>
      <w:r w:rsidR="00304BE1">
        <w:rPr>
          <w:rFonts w:ascii="Century Gothic" w:hAnsi="Century Gothic"/>
          <w:sz w:val="20"/>
          <w:szCs w:val="20"/>
          <w:lang w:val="en-US"/>
        </w:rPr>
        <w:t>or</w:t>
      </w:r>
      <w:r w:rsidR="00AF3ABE">
        <w:rPr>
          <w:rFonts w:ascii="Century Gothic" w:hAnsi="Century Gothic"/>
          <w:sz w:val="20"/>
          <w:szCs w:val="20"/>
          <w:lang w:val="en-US"/>
        </w:rPr>
        <w:t xml:space="preserve"> location)</w:t>
      </w:r>
      <w:r w:rsidR="00AC4391">
        <w:rPr>
          <w:rFonts w:ascii="Century Gothic" w:hAnsi="Century Gothic"/>
          <w:sz w:val="20"/>
          <w:szCs w:val="20"/>
          <w:lang w:val="en-US"/>
        </w:rPr>
        <w:t>,</w:t>
      </w:r>
      <w:r w:rsidR="005E51BE">
        <w:rPr>
          <w:rFonts w:ascii="Century Gothic" w:hAnsi="Century Gothic"/>
          <w:sz w:val="20"/>
          <w:szCs w:val="20"/>
          <w:lang w:val="en-US"/>
        </w:rPr>
        <w:t xml:space="preserve"> and (2) removing identifying information (eg blurring or removing name tags, place name, road signs, school names </w:t>
      </w:r>
      <w:proofErr w:type="spellStart"/>
      <w:r w:rsidR="005E51BE">
        <w:rPr>
          <w:rFonts w:ascii="Century Gothic" w:hAnsi="Century Gothic"/>
          <w:sz w:val="20"/>
          <w:szCs w:val="20"/>
          <w:lang w:val="en-US"/>
        </w:rPr>
        <w:t>etc</w:t>
      </w:r>
      <w:proofErr w:type="spellEnd"/>
      <w:r w:rsidR="005E51BE">
        <w:rPr>
          <w:rFonts w:ascii="Century Gothic" w:hAnsi="Century Gothic"/>
          <w:sz w:val="20"/>
          <w:szCs w:val="20"/>
          <w:lang w:val="en-US"/>
        </w:rPr>
        <w:t>)</w:t>
      </w:r>
      <w:r w:rsidR="00FC1018">
        <w:rPr>
          <w:rFonts w:ascii="Century Gothic" w:hAnsi="Century Gothic"/>
          <w:sz w:val="20"/>
          <w:szCs w:val="20"/>
          <w:lang w:val="en-US"/>
        </w:rPr>
        <w:t>.</w:t>
      </w:r>
    </w:p>
    <w:p w14:paraId="76CFA3B1" w14:textId="16C7C3CD" w:rsidR="00304BE1" w:rsidRDefault="00304BE1" w:rsidP="00AF3ABE">
      <w:pPr>
        <w:rPr>
          <w:rFonts w:ascii="Century Gothic" w:hAnsi="Century Gothic"/>
          <w:sz w:val="20"/>
          <w:szCs w:val="20"/>
          <w:lang w:val="en-US"/>
        </w:rPr>
      </w:pPr>
    </w:p>
    <w:p w14:paraId="08AF44C0" w14:textId="5239CA32" w:rsidR="00304BE1" w:rsidRPr="00304BE1" w:rsidRDefault="00304BE1" w:rsidP="00AF3ABE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szCs w:val="20"/>
          <w:lang w:val="en-US"/>
        </w:rPr>
        <w:t xml:space="preserve">I understand that the image of my child will not be sold to or shared with any person or organisation outside </w:t>
      </w:r>
      <w:r w:rsidR="00397426" w:rsidRPr="00397426">
        <w:rPr>
          <w:rFonts w:ascii="Century Gothic" w:hAnsi="Century Gothic"/>
          <w:sz w:val="20"/>
          <w:szCs w:val="20"/>
          <w:highlight w:val="yellow"/>
          <w:lang w:val="en-US"/>
        </w:rPr>
        <w:t>_____________________________________________</w:t>
      </w:r>
      <w:r w:rsidR="002C0029">
        <w:rPr>
          <w:rFonts w:ascii="Century Gothic" w:hAnsi="Century Gothic"/>
          <w:sz w:val="20"/>
          <w:szCs w:val="20"/>
          <w:lang w:val="en-US"/>
        </w:rPr>
        <w:t>, apart from in the ways listed above,</w:t>
      </w:r>
      <w:r>
        <w:rPr>
          <w:rFonts w:ascii="Century Gothic" w:hAnsi="Century Gothic"/>
          <w:sz w:val="20"/>
          <w:szCs w:val="20"/>
          <w:lang w:val="en-US"/>
        </w:rPr>
        <w:t xml:space="preserve"> without my written consent.</w:t>
      </w:r>
    </w:p>
    <w:p w14:paraId="1B3B3BD7" w14:textId="77777777" w:rsidR="005426A6" w:rsidRPr="001C21C3" w:rsidRDefault="005426A6" w:rsidP="001C21C3">
      <w:pPr>
        <w:rPr>
          <w:rFonts w:ascii="Century Gothic" w:hAnsi="Century Gothic"/>
          <w:sz w:val="20"/>
          <w:lang w:val="en-US"/>
        </w:rPr>
      </w:pPr>
    </w:p>
    <w:p w14:paraId="4A736D03" w14:textId="6852AF64" w:rsidR="009E5045" w:rsidRDefault="005426A6" w:rsidP="009E5045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 xml:space="preserve">I </w:t>
      </w:r>
      <w:r w:rsidR="00D1551B">
        <w:rPr>
          <w:rFonts w:ascii="Century Gothic" w:hAnsi="Century Gothic"/>
          <w:sz w:val="20"/>
          <w:lang w:val="en-US"/>
        </w:rPr>
        <w:t>acknowledge</w:t>
      </w:r>
      <w:r>
        <w:rPr>
          <w:rFonts w:ascii="Century Gothic" w:hAnsi="Century Gothic"/>
          <w:sz w:val="20"/>
          <w:lang w:val="en-US"/>
        </w:rPr>
        <w:t xml:space="preserve"> that</w:t>
      </w:r>
      <w:r w:rsidR="00046C49">
        <w:rPr>
          <w:rFonts w:ascii="Century Gothic" w:hAnsi="Century Gothic"/>
          <w:sz w:val="20"/>
          <w:lang w:val="en-US"/>
        </w:rPr>
        <w:t xml:space="preserve"> </w:t>
      </w:r>
      <w:r w:rsidR="00397426" w:rsidRPr="00397426">
        <w:rPr>
          <w:rFonts w:ascii="Century Gothic" w:hAnsi="Century Gothic"/>
          <w:sz w:val="20"/>
          <w:highlight w:val="yellow"/>
          <w:lang w:val="en-US"/>
        </w:rPr>
        <w:t>_____________________________________________</w:t>
      </w:r>
      <w:r w:rsidR="00046C49">
        <w:rPr>
          <w:rFonts w:ascii="Century Gothic" w:hAnsi="Century Gothic"/>
          <w:sz w:val="20"/>
          <w:lang w:val="en-US"/>
        </w:rPr>
        <w:t xml:space="preserve"> will own the copyright for any material obtained and that </w:t>
      </w:r>
      <w:r>
        <w:rPr>
          <w:rFonts w:ascii="Century Gothic" w:hAnsi="Century Gothic"/>
          <w:sz w:val="20"/>
          <w:lang w:val="en-US"/>
        </w:rPr>
        <w:t xml:space="preserve">no payment </w:t>
      </w:r>
      <w:r w:rsidR="00046C49">
        <w:rPr>
          <w:rFonts w:ascii="Century Gothic" w:hAnsi="Century Gothic"/>
          <w:sz w:val="20"/>
          <w:lang w:val="en-US"/>
        </w:rPr>
        <w:t xml:space="preserve">or compensation will be made </w:t>
      </w:r>
      <w:r>
        <w:rPr>
          <w:rFonts w:ascii="Century Gothic" w:hAnsi="Century Gothic"/>
          <w:sz w:val="20"/>
          <w:lang w:val="en-US"/>
        </w:rPr>
        <w:t xml:space="preserve">for the use and publication of </w:t>
      </w:r>
      <w:r w:rsidR="00316905">
        <w:rPr>
          <w:rFonts w:ascii="Century Gothic" w:hAnsi="Century Gothic"/>
          <w:sz w:val="20"/>
          <w:lang w:val="en-US"/>
        </w:rPr>
        <w:t xml:space="preserve">the </w:t>
      </w:r>
      <w:r w:rsidR="00861518">
        <w:rPr>
          <w:rFonts w:ascii="Century Gothic" w:hAnsi="Century Gothic"/>
          <w:sz w:val="20"/>
          <w:lang w:val="en-US"/>
        </w:rPr>
        <w:t>image</w:t>
      </w:r>
      <w:r>
        <w:rPr>
          <w:rFonts w:ascii="Century Gothic" w:hAnsi="Century Gothic"/>
          <w:sz w:val="20"/>
          <w:lang w:val="en-US"/>
        </w:rPr>
        <w:t>.</w:t>
      </w:r>
    </w:p>
    <w:p w14:paraId="4929F7FD" w14:textId="77777777" w:rsidR="005426A6" w:rsidRPr="00400C12" w:rsidRDefault="005426A6" w:rsidP="009E5045">
      <w:pPr>
        <w:rPr>
          <w:rFonts w:ascii="Century Gothic" w:hAnsi="Century Gothic"/>
          <w:sz w:val="16"/>
          <w:lang w:val="en-US"/>
        </w:rPr>
      </w:pPr>
    </w:p>
    <w:p w14:paraId="6A1B6DF7" w14:textId="77777777" w:rsidR="008E3BE3" w:rsidRPr="008E3BE3" w:rsidRDefault="008E3BE3" w:rsidP="005426A6">
      <w:pPr>
        <w:rPr>
          <w:rFonts w:ascii="Century Gothic" w:hAnsi="Century Gothic"/>
          <w:sz w:val="16"/>
          <w:lang w:val="en-US"/>
        </w:rPr>
      </w:pPr>
    </w:p>
    <w:p w14:paraId="39567A64" w14:textId="317646D7" w:rsidR="00316905" w:rsidRDefault="005426A6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Full name:</w:t>
      </w:r>
      <w:r w:rsidR="008E3BE3">
        <w:rPr>
          <w:rFonts w:ascii="Century Gothic" w:hAnsi="Century Gothic"/>
          <w:sz w:val="20"/>
          <w:lang w:val="en-US"/>
        </w:rPr>
        <w:t xml:space="preserve"> _________________________________________________</w:t>
      </w:r>
      <w:r w:rsidR="00144E61">
        <w:rPr>
          <w:rFonts w:ascii="Century Gothic" w:hAnsi="Century Gothic"/>
          <w:sz w:val="20"/>
          <w:lang w:val="en-US"/>
        </w:rPr>
        <w:t>_____________________</w:t>
      </w:r>
      <w:r w:rsidR="008E3BE3">
        <w:rPr>
          <w:rFonts w:ascii="Century Gothic" w:hAnsi="Century Gothic"/>
          <w:sz w:val="20"/>
          <w:lang w:val="en-US"/>
        </w:rPr>
        <w:t>_______</w:t>
      </w:r>
    </w:p>
    <w:p w14:paraId="71419A13" w14:textId="77777777" w:rsidR="00304BE1" w:rsidRDefault="00304BE1" w:rsidP="005426A6">
      <w:pPr>
        <w:rPr>
          <w:rFonts w:ascii="Century Gothic" w:hAnsi="Century Gothic"/>
          <w:sz w:val="20"/>
          <w:lang w:val="en-US"/>
        </w:rPr>
      </w:pPr>
    </w:p>
    <w:p w14:paraId="7C5FBB98" w14:textId="0679C2D2" w:rsidR="00304BE1" w:rsidRDefault="00144E61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 xml:space="preserve">Relationship to child (parent or guardian): </w:t>
      </w:r>
      <w:r w:rsidR="00304BE1">
        <w:rPr>
          <w:rFonts w:ascii="Century Gothic" w:hAnsi="Century Gothic"/>
          <w:sz w:val="20"/>
          <w:lang w:val="en-US"/>
        </w:rPr>
        <w:t xml:space="preserve"> ______________________________________________</w:t>
      </w:r>
    </w:p>
    <w:p w14:paraId="2F043BAC" w14:textId="5DD966DA" w:rsidR="00046C49" w:rsidRDefault="00046C49" w:rsidP="005426A6">
      <w:pPr>
        <w:rPr>
          <w:rFonts w:ascii="Century Gothic" w:hAnsi="Century Gothic"/>
          <w:sz w:val="20"/>
          <w:lang w:val="en-US"/>
        </w:rPr>
      </w:pPr>
    </w:p>
    <w:p w14:paraId="784BA397" w14:textId="795A7568" w:rsidR="00144E61" w:rsidRDefault="00144E61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Email: ____________________________________________________ Phone: _____________________</w:t>
      </w:r>
    </w:p>
    <w:p w14:paraId="45A22A1E" w14:textId="4B991287" w:rsidR="008E3BE3" w:rsidRPr="00C57FA8" w:rsidRDefault="008E3BE3" w:rsidP="005426A6">
      <w:pPr>
        <w:rPr>
          <w:rFonts w:ascii="Century Gothic" w:hAnsi="Century Gothic"/>
          <w:lang w:val="en-US"/>
        </w:rPr>
      </w:pPr>
    </w:p>
    <w:p w14:paraId="793687ED" w14:textId="77777777" w:rsidR="00620797" w:rsidRDefault="00316905" w:rsidP="005426A6">
      <w:pPr>
        <w:rPr>
          <w:rFonts w:ascii="Century Gothic" w:hAnsi="Century Gothic"/>
          <w:sz w:val="20"/>
          <w:lang w:val="en-US"/>
        </w:rPr>
      </w:pPr>
      <w:r>
        <w:rPr>
          <w:rFonts w:ascii="Century Gothic" w:hAnsi="Century Gothic"/>
          <w:sz w:val="20"/>
          <w:lang w:val="en-US"/>
        </w:rPr>
        <w:t>Signature</w:t>
      </w:r>
      <w:r w:rsidR="005426A6">
        <w:rPr>
          <w:rFonts w:ascii="Century Gothic" w:hAnsi="Century Gothic"/>
          <w:sz w:val="20"/>
          <w:lang w:val="en-US"/>
        </w:rPr>
        <w:t>:</w:t>
      </w:r>
      <w:r w:rsidR="008E3BE3">
        <w:rPr>
          <w:rFonts w:ascii="Century Gothic" w:hAnsi="Century Gothic"/>
          <w:sz w:val="20"/>
          <w:lang w:val="en-US"/>
        </w:rPr>
        <w:t xml:space="preserve"> __________________________________</w:t>
      </w:r>
      <w:r>
        <w:rPr>
          <w:rFonts w:ascii="Century Gothic" w:hAnsi="Century Gothic"/>
          <w:sz w:val="20"/>
          <w:lang w:val="en-US"/>
        </w:rPr>
        <w:t>___________</w:t>
      </w:r>
      <w:r w:rsidR="008E3BE3">
        <w:rPr>
          <w:rFonts w:ascii="Century Gothic" w:hAnsi="Century Gothic"/>
          <w:sz w:val="20"/>
          <w:lang w:val="en-US"/>
        </w:rPr>
        <w:t>____________</w:t>
      </w:r>
    </w:p>
    <w:p w14:paraId="3C0996CB" w14:textId="77777777" w:rsidR="008F767C" w:rsidRPr="00316905" w:rsidRDefault="008E3BE3" w:rsidP="009E5045">
      <w:pPr>
        <w:rPr>
          <w:rFonts w:ascii="Century Gothic" w:hAnsi="Century Gothic"/>
          <w:sz w:val="2"/>
          <w:lang w:val="en-US"/>
        </w:rPr>
      </w:pPr>
      <w:r>
        <w:rPr>
          <w:rFonts w:ascii="Century Gothic" w:hAnsi="Century Gothic"/>
          <w:sz w:val="20"/>
          <w:lang w:val="en-US"/>
        </w:rPr>
        <w:br/>
      </w:r>
      <w:r>
        <w:rPr>
          <w:rFonts w:ascii="Century Gothic" w:hAnsi="Century Gothic"/>
          <w:sz w:val="26"/>
          <w:lang w:val="en-US"/>
        </w:rPr>
        <w:br/>
      </w:r>
      <w:r w:rsidR="005426A6">
        <w:rPr>
          <w:rFonts w:ascii="Century Gothic" w:hAnsi="Century Gothic"/>
          <w:sz w:val="20"/>
          <w:lang w:val="en-US"/>
        </w:rPr>
        <w:t xml:space="preserve">Date: </w:t>
      </w:r>
      <w:r>
        <w:rPr>
          <w:rFonts w:ascii="Century Gothic" w:hAnsi="Century Gothic"/>
          <w:sz w:val="20"/>
          <w:lang w:val="en-US"/>
        </w:rPr>
        <w:t>_______________________________</w:t>
      </w:r>
    </w:p>
    <w:sectPr w:rsidR="008F767C" w:rsidRPr="00316905" w:rsidSect="00091199">
      <w:headerReference w:type="default" r:id="rId12"/>
      <w:footerReference w:type="default" r:id="rId13"/>
      <w:pgSz w:w="11906" w:h="16838"/>
      <w:pgMar w:top="851" w:right="1134" w:bottom="851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A21EE" w14:textId="77777777" w:rsidR="002D52AD" w:rsidRDefault="002D52AD" w:rsidP="00782FC8">
      <w:r>
        <w:separator/>
      </w:r>
    </w:p>
  </w:endnote>
  <w:endnote w:type="continuationSeparator" w:id="0">
    <w:p w14:paraId="73C88439" w14:textId="77777777" w:rsidR="002D52AD" w:rsidRDefault="002D52AD" w:rsidP="00782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89207" w14:textId="77777777" w:rsidR="00CA638B" w:rsidRPr="00CA638B" w:rsidRDefault="00CA638B" w:rsidP="007B5742">
    <w:pPr>
      <w:pStyle w:val="Footer"/>
      <w:tabs>
        <w:tab w:val="clear" w:pos="9026"/>
        <w:tab w:val="right" w:pos="8787"/>
      </w:tabs>
      <w:jc w:val="right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sz w:val="16"/>
        <w:szCs w:val="16"/>
      </w:rPr>
      <w:tab/>
    </w:r>
    <w:r>
      <w:rPr>
        <w:rFonts w:asciiTheme="minorHAnsi" w:hAnsiTheme="minorHAnsi"/>
        <w:sz w:val="16"/>
        <w:szCs w:val="16"/>
      </w:rPr>
      <w:tab/>
    </w:r>
    <w:r w:rsidR="007B5742" w:rsidRPr="007B5742">
      <w:rPr>
        <w:rFonts w:ascii="Century Gothic" w:hAnsi="Century Gothic"/>
        <w:color w:val="17467C"/>
        <w:sz w:val="20"/>
      </w:rPr>
      <w:t xml:space="preserve">PAGE </w:t>
    </w:r>
    <w:r w:rsidR="007B5742" w:rsidRPr="007B5742">
      <w:rPr>
        <w:rFonts w:ascii="Century Gothic" w:hAnsi="Century Gothic"/>
        <w:color w:val="17467C"/>
        <w:sz w:val="20"/>
      </w:rPr>
      <w:fldChar w:fldCharType="begin"/>
    </w:r>
    <w:r w:rsidR="007B5742" w:rsidRPr="007B5742">
      <w:rPr>
        <w:rFonts w:ascii="Century Gothic" w:hAnsi="Century Gothic"/>
        <w:color w:val="17467C"/>
        <w:sz w:val="20"/>
      </w:rPr>
      <w:instrText xml:space="preserve"> PAGE   \* MERGEFORMAT </w:instrText>
    </w:r>
    <w:r w:rsidR="007B5742" w:rsidRPr="007B5742">
      <w:rPr>
        <w:rFonts w:ascii="Century Gothic" w:hAnsi="Century Gothic"/>
        <w:color w:val="17467C"/>
        <w:sz w:val="20"/>
      </w:rPr>
      <w:fldChar w:fldCharType="separate"/>
    </w:r>
    <w:r w:rsidR="00091199">
      <w:rPr>
        <w:rFonts w:ascii="Century Gothic" w:hAnsi="Century Gothic"/>
        <w:noProof/>
        <w:color w:val="17467C"/>
        <w:sz w:val="20"/>
      </w:rPr>
      <w:t>2</w:t>
    </w:r>
    <w:r w:rsidR="007B5742" w:rsidRPr="007B5742">
      <w:rPr>
        <w:rFonts w:ascii="Century Gothic" w:hAnsi="Century Gothic"/>
        <w:noProof/>
        <w:color w:val="17467C"/>
        <w:sz w:val="20"/>
      </w:rPr>
      <w:fldChar w:fldCharType="end"/>
    </w:r>
    <w:r w:rsidR="007B5742" w:rsidRPr="007B5742">
      <w:rPr>
        <w:rFonts w:ascii="Century Gothic" w:hAnsi="Century Gothic"/>
        <w:color w:val="17467C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D2C40" w14:textId="77777777" w:rsidR="002D52AD" w:rsidRDefault="002D52AD" w:rsidP="00782FC8">
      <w:r>
        <w:separator/>
      </w:r>
    </w:p>
  </w:footnote>
  <w:footnote w:type="continuationSeparator" w:id="0">
    <w:p w14:paraId="6B51C98E" w14:textId="77777777" w:rsidR="002D52AD" w:rsidRDefault="002D52AD" w:rsidP="00782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51C9" w14:textId="77777777" w:rsidR="007B5742" w:rsidRPr="007B5742" w:rsidRDefault="007B5742" w:rsidP="007B5742">
    <w:pPr>
      <w:pStyle w:val="Header"/>
      <w:pBdr>
        <w:bottom w:val="single" w:sz="4" w:space="1" w:color="A6A6A6" w:themeColor="background1" w:themeShade="A6"/>
      </w:pBdr>
      <w:jc w:val="right"/>
      <w:rPr>
        <w:rFonts w:ascii="Century Gothic" w:hAnsi="Century Gothic"/>
        <w:color w:val="17467C"/>
        <w:sz w:val="20"/>
        <w:szCs w:val="20"/>
      </w:rPr>
    </w:pPr>
    <w:r w:rsidRPr="007B5742">
      <w:rPr>
        <w:rFonts w:ascii="Century Gothic" w:hAnsi="Century Gothic"/>
        <w:color w:val="17467C"/>
        <w:sz w:val="20"/>
        <w:szCs w:val="20"/>
      </w:rPr>
      <w:t>LUTHERAN CHURCH OF AUSTRALIA</w:t>
    </w:r>
  </w:p>
  <w:p w14:paraId="1EB064E3" w14:textId="77777777" w:rsidR="007B5742" w:rsidRPr="007B5742" w:rsidRDefault="007B5742" w:rsidP="007B5742">
    <w:pPr>
      <w:pStyle w:val="Header"/>
      <w:jc w:val="right"/>
      <w:rPr>
        <w:rFonts w:ascii="Century Gothic" w:hAnsi="Century Gothic"/>
        <w:color w:val="17467C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16088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F68EA"/>
    <w:multiLevelType w:val="hybridMultilevel"/>
    <w:tmpl w:val="5DA043E4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68340A"/>
    <w:multiLevelType w:val="hybridMultilevel"/>
    <w:tmpl w:val="F6DC1A50"/>
    <w:lvl w:ilvl="0" w:tplc="12EC45C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F84082"/>
    <w:multiLevelType w:val="hybridMultilevel"/>
    <w:tmpl w:val="DB6A1C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24B09"/>
    <w:multiLevelType w:val="hybridMultilevel"/>
    <w:tmpl w:val="C8C027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F2A"/>
    <w:multiLevelType w:val="hybridMultilevel"/>
    <w:tmpl w:val="D39477DC"/>
    <w:lvl w:ilvl="0" w:tplc="0C090005">
      <w:start w:val="1"/>
      <w:numFmt w:val="bullet"/>
      <w:lvlText w:val=""/>
      <w:lvlJc w:val="left"/>
      <w:pPr>
        <w:ind w:left="171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21A86AD7"/>
    <w:multiLevelType w:val="hybridMultilevel"/>
    <w:tmpl w:val="F52A05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E3863"/>
    <w:multiLevelType w:val="hybridMultilevel"/>
    <w:tmpl w:val="EC40F32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C85447"/>
    <w:multiLevelType w:val="hybridMultilevel"/>
    <w:tmpl w:val="38F44DA6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C358E"/>
    <w:multiLevelType w:val="hybridMultilevel"/>
    <w:tmpl w:val="00CCDC9C"/>
    <w:lvl w:ilvl="0" w:tplc="77B85A9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65E1"/>
    <w:multiLevelType w:val="hybridMultilevel"/>
    <w:tmpl w:val="486A7750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493768"/>
    <w:multiLevelType w:val="hybridMultilevel"/>
    <w:tmpl w:val="91AE4E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31522"/>
    <w:multiLevelType w:val="hybridMultilevel"/>
    <w:tmpl w:val="00D8D41E"/>
    <w:lvl w:ilvl="0" w:tplc="77B85A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B0A22"/>
    <w:multiLevelType w:val="hybridMultilevel"/>
    <w:tmpl w:val="EC30AD56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1D5FAA"/>
    <w:multiLevelType w:val="hybridMultilevel"/>
    <w:tmpl w:val="7318DE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552BB5"/>
    <w:multiLevelType w:val="hybridMultilevel"/>
    <w:tmpl w:val="014ADE1E"/>
    <w:lvl w:ilvl="0" w:tplc="B880966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35B66"/>
    <w:multiLevelType w:val="hybridMultilevel"/>
    <w:tmpl w:val="25381A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0C73DA"/>
    <w:multiLevelType w:val="hybridMultilevel"/>
    <w:tmpl w:val="62B2D5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D6FE5"/>
    <w:multiLevelType w:val="hybridMultilevel"/>
    <w:tmpl w:val="047A062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F5F8A"/>
    <w:multiLevelType w:val="hybridMultilevel"/>
    <w:tmpl w:val="DAE63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55606"/>
    <w:multiLevelType w:val="hybridMultilevel"/>
    <w:tmpl w:val="4B5091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50A87"/>
    <w:multiLevelType w:val="hybridMultilevel"/>
    <w:tmpl w:val="3FAC384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D03E9"/>
    <w:multiLevelType w:val="hybridMultilevel"/>
    <w:tmpl w:val="4B0A12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3274D"/>
    <w:multiLevelType w:val="hybridMultilevel"/>
    <w:tmpl w:val="FAC288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164E18"/>
    <w:multiLevelType w:val="hybridMultilevel"/>
    <w:tmpl w:val="75ACAEE2"/>
    <w:lvl w:ilvl="0" w:tplc="0C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B7252"/>
    <w:multiLevelType w:val="hybridMultilevel"/>
    <w:tmpl w:val="F8FA42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2650FB"/>
    <w:multiLevelType w:val="hybridMultilevel"/>
    <w:tmpl w:val="FFF8667C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2F04AE"/>
    <w:multiLevelType w:val="hybridMultilevel"/>
    <w:tmpl w:val="5F301366"/>
    <w:lvl w:ilvl="0" w:tplc="042C75A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42B3E"/>
    <w:multiLevelType w:val="hybridMultilevel"/>
    <w:tmpl w:val="32BA835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3F1248"/>
    <w:multiLevelType w:val="hybridMultilevel"/>
    <w:tmpl w:val="01C675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D57705"/>
    <w:multiLevelType w:val="hybridMultilevel"/>
    <w:tmpl w:val="8D880FD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1621A0"/>
    <w:multiLevelType w:val="hybridMultilevel"/>
    <w:tmpl w:val="15BEA1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DF24D5"/>
    <w:multiLevelType w:val="hybridMultilevel"/>
    <w:tmpl w:val="7336402C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2E770EE"/>
    <w:multiLevelType w:val="hybridMultilevel"/>
    <w:tmpl w:val="43B87E92"/>
    <w:lvl w:ilvl="0" w:tplc="77B85A9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482158"/>
    <w:multiLevelType w:val="hybridMultilevel"/>
    <w:tmpl w:val="D0E8EDF2"/>
    <w:lvl w:ilvl="0" w:tplc="77B85A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895179"/>
    <w:multiLevelType w:val="hybridMultilevel"/>
    <w:tmpl w:val="96D8704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B74C1B"/>
    <w:multiLevelType w:val="hybridMultilevel"/>
    <w:tmpl w:val="F3F0E92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ECB0A00"/>
    <w:multiLevelType w:val="hybridMultilevel"/>
    <w:tmpl w:val="8264B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0256545">
    <w:abstractNumId w:val="29"/>
  </w:num>
  <w:num w:numId="2" w16cid:durableId="1264919583">
    <w:abstractNumId w:val="0"/>
  </w:num>
  <w:num w:numId="3" w16cid:durableId="601574869">
    <w:abstractNumId w:val="19"/>
  </w:num>
  <w:num w:numId="4" w16cid:durableId="1096289169">
    <w:abstractNumId w:val="22"/>
  </w:num>
  <w:num w:numId="5" w16cid:durableId="83579550">
    <w:abstractNumId w:val="4"/>
  </w:num>
  <w:num w:numId="6" w16cid:durableId="1004015934">
    <w:abstractNumId w:val="20"/>
  </w:num>
  <w:num w:numId="7" w16cid:durableId="1852333611">
    <w:abstractNumId w:val="13"/>
  </w:num>
  <w:num w:numId="8" w16cid:durableId="148863133">
    <w:abstractNumId w:val="7"/>
  </w:num>
  <w:num w:numId="9" w16cid:durableId="1525247691">
    <w:abstractNumId w:val="1"/>
  </w:num>
  <w:num w:numId="10" w16cid:durableId="597324704">
    <w:abstractNumId w:val="32"/>
  </w:num>
  <w:num w:numId="11" w16cid:durableId="284847674">
    <w:abstractNumId w:val="10"/>
  </w:num>
  <w:num w:numId="12" w16cid:durableId="713772660">
    <w:abstractNumId w:val="36"/>
  </w:num>
  <w:num w:numId="13" w16cid:durableId="1261451672">
    <w:abstractNumId w:val="26"/>
  </w:num>
  <w:num w:numId="14" w16cid:durableId="855270666">
    <w:abstractNumId w:val="5"/>
  </w:num>
  <w:num w:numId="15" w16cid:durableId="388380133">
    <w:abstractNumId w:val="31"/>
  </w:num>
  <w:num w:numId="16" w16cid:durableId="583758053">
    <w:abstractNumId w:val="6"/>
  </w:num>
  <w:num w:numId="17" w16cid:durableId="1765150701">
    <w:abstractNumId w:val="15"/>
  </w:num>
  <w:num w:numId="18" w16cid:durableId="776675432">
    <w:abstractNumId w:val="18"/>
  </w:num>
  <w:num w:numId="19" w16cid:durableId="1274241117">
    <w:abstractNumId w:val="28"/>
  </w:num>
  <w:num w:numId="20" w16cid:durableId="780104544">
    <w:abstractNumId w:val="25"/>
  </w:num>
  <w:num w:numId="21" w16cid:durableId="1146775410">
    <w:abstractNumId w:val="35"/>
  </w:num>
  <w:num w:numId="22" w16cid:durableId="445855964">
    <w:abstractNumId w:val="3"/>
  </w:num>
  <w:num w:numId="23" w16cid:durableId="2025395771">
    <w:abstractNumId w:val="2"/>
  </w:num>
  <w:num w:numId="24" w16cid:durableId="442962591">
    <w:abstractNumId w:val="24"/>
  </w:num>
  <w:num w:numId="25" w16cid:durableId="1274094369">
    <w:abstractNumId w:val="16"/>
  </w:num>
  <w:num w:numId="26" w16cid:durableId="412822330">
    <w:abstractNumId w:val="9"/>
  </w:num>
  <w:num w:numId="27" w16cid:durableId="57100484">
    <w:abstractNumId w:val="33"/>
  </w:num>
  <w:num w:numId="28" w16cid:durableId="666176116">
    <w:abstractNumId w:val="34"/>
  </w:num>
  <w:num w:numId="29" w16cid:durableId="586771124">
    <w:abstractNumId w:val="12"/>
  </w:num>
  <w:num w:numId="30" w16cid:durableId="1031759266">
    <w:abstractNumId w:val="23"/>
  </w:num>
  <w:num w:numId="31" w16cid:durableId="1923101312">
    <w:abstractNumId w:val="21"/>
  </w:num>
  <w:num w:numId="32" w16cid:durableId="699204065">
    <w:abstractNumId w:val="11"/>
  </w:num>
  <w:num w:numId="33" w16cid:durableId="1010059764">
    <w:abstractNumId w:val="17"/>
  </w:num>
  <w:num w:numId="34" w16cid:durableId="2084139102">
    <w:abstractNumId w:val="14"/>
  </w:num>
  <w:num w:numId="35" w16cid:durableId="671109736">
    <w:abstractNumId w:val="30"/>
  </w:num>
  <w:num w:numId="36" w16cid:durableId="769156045">
    <w:abstractNumId w:val="8"/>
  </w:num>
  <w:num w:numId="37" w16cid:durableId="2115051379">
    <w:abstractNumId w:val="37"/>
  </w:num>
  <w:num w:numId="38" w16cid:durableId="2135514733">
    <w:abstractNumId w:val="27"/>
  </w:num>
  <w:num w:numId="39" w16cid:durableId="1780297658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DC3MLM0NjA1M7RQ0lEKTi0uzszPAykwrAUAnvlZsywAAAA="/>
  </w:docVars>
  <w:rsids>
    <w:rsidRoot w:val="00E233E2"/>
    <w:rsid w:val="000014BE"/>
    <w:rsid w:val="00004E3C"/>
    <w:rsid w:val="0001167B"/>
    <w:rsid w:val="00014F6B"/>
    <w:rsid w:val="00015BA6"/>
    <w:rsid w:val="00046C49"/>
    <w:rsid w:val="0004725D"/>
    <w:rsid w:val="00050AE5"/>
    <w:rsid w:val="00051CC9"/>
    <w:rsid w:val="000535F7"/>
    <w:rsid w:val="000557D6"/>
    <w:rsid w:val="000608B2"/>
    <w:rsid w:val="00062E5F"/>
    <w:rsid w:val="00066673"/>
    <w:rsid w:val="0007227A"/>
    <w:rsid w:val="00074AB5"/>
    <w:rsid w:val="00074F32"/>
    <w:rsid w:val="00085B92"/>
    <w:rsid w:val="00086D87"/>
    <w:rsid w:val="00091199"/>
    <w:rsid w:val="00095AFA"/>
    <w:rsid w:val="000A09C0"/>
    <w:rsid w:val="000A20FC"/>
    <w:rsid w:val="000A74BF"/>
    <w:rsid w:val="000B4325"/>
    <w:rsid w:val="000B4DD0"/>
    <w:rsid w:val="000B6F18"/>
    <w:rsid w:val="000C21C1"/>
    <w:rsid w:val="000D3F0F"/>
    <w:rsid w:val="000D6D93"/>
    <w:rsid w:val="000E0173"/>
    <w:rsid w:val="000E0C1A"/>
    <w:rsid w:val="000E1F87"/>
    <w:rsid w:val="000E4E7A"/>
    <w:rsid w:val="000E67B2"/>
    <w:rsid w:val="000F283D"/>
    <w:rsid w:val="000F5735"/>
    <w:rsid w:val="001028D3"/>
    <w:rsid w:val="00103EDD"/>
    <w:rsid w:val="00104E0F"/>
    <w:rsid w:val="001177E5"/>
    <w:rsid w:val="001233C1"/>
    <w:rsid w:val="001242D1"/>
    <w:rsid w:val="00124D94"/>
    <w:rsid w:val="0013357F"/>
    <w:rsid w:val="00144E61"/>
    <w:rsid w:val="00155892"/>
    <w:rsid w:val="00156D57"/>
    <w:rsid w:val="00157D5B"/>
    <w:rsid w:val="00160868"/>
    <w:rsid w:val="00182672"/>
    <w:rsid w:val="00195319"/>
    <w:rsid w:val="00197398"/>
    <w:rsid w:val="001B2B68"/>
    <w:rsid w:val="001B5102"/>
    <w:rsid w:val="001B59CE"/>
    <w:rsid w:val="001B7A28"/>
    <w:rsid w:val="001C1C41"/>
    <w:rsid w:val="001C21C3"/>
    <w:rsid w:val="001C4DF4"/>
    <w:rsid w:val="001C7E69"/>
    <w:rsid w:val="001E7EA2"/>
    <w:rsid w:val="001F480D"/>
    <w:rsid w:val="001F50CF"/>
    <w:rsid w:val="00203F06"/>
    <w:rsid w:val="00215A92"/>
    <w:rsid w:val="00225CCF"/>
    <w:rsid w:val="00231111"/>
    <w:rsid w:val="002402F1"/>
    <w:rsid w:val="00245A99"/>
    <w:rsid w:val="002550F8"/>
    <w:rsid w:val="00261EB5"/>
    <w:rsid w:val="00264453"/>
    <w:rsid w:val="00265807"/>
    <w:rsid w:val="00282756"/>
    <w:rsid w:val="00290F85"/>
    <w:rsid w:val="00292BC3"/>
    <w:rsid w:val="002A5F9E"/>
    <w:rsid w:val="002B0377"/>
    <w:rsid w:val="002C0029"/>
    <w:rsid w:val="002C082F"/>
    <w:rsid w:val="002C39AC"/>
    <w:rsid w:val="002D52AD"/>
    <w:rsid w:val="002E1C8C"/>
    <w:rsid w:val="002F70CF"/>
    <w:rsid w:val="00304BE1"/>
    <w:rsid w:val="0031183D"/>
    <w:rsid w:val="00312E12"/>
    <w:rsid w:val="0031570E"/>
    <w:rsid w:val="00316241"/>
    <w:rsid w:val="00316905"/>
    <w:rsid w:val="00327CEA"/>
    <w:rsid w:val="00351F8C"/>
    <w:rsid w:val="00353F4B"/>
    <w:rsid w:val="00355729"/>
    <w:rsid w:val="00367DFE"/>
    <w:rsid w:val="00373A4F"/>
    <w:rsid w:val="003753D7"/>
    <w:rsid w:val="003814E1"/>
    <w:rsid w:val="0038594B"/>
    <w:rsid w:val="003909C7"/>
    <w:rsid w:val="00393BF2"/>
    <w:rsid w:val="00397426"/>
    <w:rsid w:val="003977F7"/>
    <w:rsid w:val="00397E4F"/>
    <w:rsid w:val="003A15E3"/>
    <w:rsid w:val="003A7674"/>
    <w:rsid w:val="003C29B1"/>
    <w:rsid w:val="003C4555"/>
    <w:rsid w:val="003E4480"/>
    <w:rsid w:val="003F03C0"/>
    <w:rsid w:val="003F49E1"/>
    <w:rsid w:val="003F7FF2"/>
    <w:rsid w:val="00400C12"/>
    <w:rsid w:val="00400C49"/>
    <w:rsid w:val="004013C8"/>
    <w:rsid w:val="00407D51"/>
    <w:rsid w:val="004105A1"/>
    <w:rsid w:val="00413C86"/>
    <w:rsid w:val="00414DC1"/>
    <w:rsid w:val="004222A5"/>
    <w:rsid w:val="004230B8"/>
    <w:rsid w:val="00430801"/>
    <w:rsid w:val="004421BA"/>
    <w:rsid w:val="00444FE0"/>
    <w:rsid w:val="00455572"/>
    <w:rsid w:val="0045717D"/>
    <w:rsid w:val="00465E69"/>
    <w:rsid w:val="00466F67"/>
    <w:rsid w:val="004906DF"/>
    <w:rsid w:val="004917B0"/>
    <w:rsid w:val="00494EB7"/>
    <w:rsid w:val="004B2059"/>
    <w:rsid w:val="004B314E"/>
    <w:rsid w:val="004B43FC"/>
    <w:rsid w:val="004C1F21"/>
    <w:rsid w:val="004D2E59"/>
    <w:rsid w:val="004E7F4D"/>
    <w:rsid w:val="004F2189"/>
    <w:rsid w:val="00505CDB"/>
    <w:rsid w:val="00515A2E"/>
    <w:rsid w:val="00522096"/>
    <w:rsid w:val="005426A6"/>
    <w:rsid w:val="005531F9"/>
    <w:rsid w:val="005542A7"/>
    <w:rsid w:val="00555008"/>
    <w:rsid w:val="00562704"/>
    <w:rsid w:val="00565B96"/>
    <w:rsid w:val="00566C5C"/>
    <w:rsid w:val="005677C4"/>
    <w:rsid w:val="00575D7C"/>
    <w:rsid w:val="00584250"/>
    <w:rsid w:val="00584D24"/>
    <w:rsid w:val="005850C5"/>
    <w:rsid w:val="005863C5"/>
    <w:rsid w:val="005A57E4"/>
    <w:rsid w:val="005B2833"/>
    <w:rsid w:val="005B2E21"/>
    <w:rsid w:val="005D002A"/>
    <w:rsid w:val="005E1E9D"/>
    <w:rsid w:val="005E307C"/>
    <w:rsid w:val="005E51BE"/>
    <w:rsid w:val="005E7511"/>
    <w:rsid w:val="0060160C"/>
    <w:rsid w:val="0060732F"/>
    <w:rsid w:val="006079FF"/>
    <w:rsid w:val="006115B1"/>
    <w:rsid w:val="00615206"/>
    <w:rsid w:val="006157DB"/>
    <w:rsid w:val="00620797"/>
    <w:rsid w:val="0062203B"/>
    <w:rsid w:val="00634F85"/>
    <w:rsid w:val="006400C3"/>
    <w:rsid w:val="00643ED5"/>
    <w:rsid w:val="006645EC"/>
    <w:rsid w:val="006646EB"/>
    <w:rsid w:val="00664BFD"/>
    <w:rsid w:val="00666901"/>
    <w:rsid w:val="0067209B"/>
    <w:rsid w:val="00677D72"/>
    <w:rsid w:val="006818FD"/>
    <w:rsid w:val="00694E86"/>
    <w:rsid w:val="00697F3C"/>
    <w:rsid w:val="006A0819"/>
    <w:rsid w:val="006A5516"/>
    <w:rsid w:val="006B2A70"/>
    <w:rsid w:val="006B5BF3"/>
    <w:rsid w:val="006C3AD7"/>
    <w:rsid w:val="006C5C33"/>
    <w:rsid w:val="006C7CF1"/>
    <w:rsid w:val="006D0C47"/>
    <w:rsid w:val="006D7E63"/>
    <w:rsid w:val="006F0447"/>
    <w:rsid w:val="007075A4"/>
    <w:rsid w:val="00717B73"/>
    <w:rsid w:val="00722E0D"/>
    <w:rsid w:val="007277AF"/>
    <w:rsid w:val="00744B6F"/>
    <w:rsid w:val="007556A5"/>
    <w:rsid w:val="00755D7F"/>
    <w:rsid w:val="007576C7"/>
    <w:rsid w:val="00762496"/>
    <w:rsid w:val="00770916"/>
    <w:rsid w:val="00782FC8"/>
    <w:rsid w:val="00797E5C"/>
    <w:rsid w:val="007A6E2C"/>
    <w:rsid w:val="007B5742"/>
    <w:rsid w:val="007B7CBB"/>
    <w:rsid w:val="007B7D45"/>
    <w:rsid w:val="007C7734"/>
    <w:rsid w:val="007D0A08"/>
    <w:rsid w:val="007D567E"/>
    <w:rsid w:val="007F7917"/>
    <w:rsid w:val="00803A5D"/>
    <w:rsid w:val="008102CC"/>
    <w:rsid w:val="00810BCE"/>
    <w:rsid w:val="00811044"/>
    <w:rsid w:val="00811596"/>
    <w:rsid w:val="00812091"/>
    <w:rsid w:val="0081775C"/>
    <w:rsid w:val="0081777A"/>
    <w:rsid w:val="0082438E"/>
    <w:rsid w:val="00861518"/>
    <w:rsid w:val="008636D3"/>
    <w:rsid w:val="008755A3"/>
    <w:rsid w:val="00882722"/>
    <w:rsid w:val="00884DD7"/>
    <w:rsid w:val="00890EB8"/>
    <w:rsid w:val="008A3224"/>
    <w:rsid w:val="008B055C"/>
    <w:rsid w:val="008B0FD8"/>
    <w:rsid w:val="008B1A0D"/>
    <w:rsid w:val="008B1DA9"/>
    <w:rsid w:val="008C1775"/>
    <w:rsid w:val="008D2535"/>
    <w:rsid w:val="008D53B7"/>
    <w:rsid w:val="008E3BE3"/>
    <w:rsid w:val="008F24DA"/>
    <w:rsid w:val="008F767C"/>
    <w:rsid w:val="00903B37"/>
    <w:rsid w:val="009069EA"/>
    <w:rsid w:val="009075A3"/>
    <w:rsid w:val="00911982"/>
    <w:rsid w:val="009415AD"/>
    <w:rsid w:val="00941E89"/>
    <w:rsid w:val="00947A11"/>
    <w:rsid w:val="0095131E"/>
    <w:rsid w:val="009529BE"/>
    <w:rsid w:val="009577E9"/>
    <w:rsid w:val="0096193A"/>
    <w:rsid w:val="0096400A"/>
    <w:rsid w:val="00973A6D"/>
    <w:rsid w:val="009968D0"/>
    <w:rsid w:val="009B2F6A"/>
    <w:rsid w:val="009C0992"/>
    <w:rsid w:val="009C7E5F"/>
    <w:rsid w:val="009D0600"/>
    <w:rsid w:val="009D1DAF"/>
    <w:rsid w:val="009E0047"/>
    <w:rsid w:val="009E337B"/>
    <w:rsid w:val="009E5045"/>
    <w:rsid w:val="00A022CD"/>
    <w:rsid w:val="00A1089E"/>
    <w:rsid w:val="00A11027"/>
    <w:rsid w:val="00A168C8"/>
    <w:rsid w:val="00A24A5E"/>
    <w:rsid w:val="00A40801"/>
    <w:rsid w:val="00A43167"/>
    <w:rsid w:val="00A47701"/>
    <w:rsid w:val="00A76660"/>
    <w:rsid w:val="00A76F3B"/>
    <w:rsid w:val="00A81FAA"/>
    <w:rsid w:val="00A83F9B"/>
    <w:rsid w:val="00A94140"/>
    <w:rsid w:val="00AB46BA"/>
    <w:rsid w:val="00AB4CCA"/>
    <w:rsid w:val="00AC4391"/>
    <w:rsid w:val="00AD003C"/>
    <w:rsid w:val="00AF3ABE"/>
    <w:rsid w:val="00AF7D19"/>
    <w:rsid w:val="00B05D4D"/>
    <w:rsid w:val="00B13645"/>
    <w:rsid w:val="00B22091"/>
    <w:rsid w:val="00B332B2"/>
    <w:rsid w:val="00B4708B"/>
    <w:rsid w:val="00B531D3"/>
    <w:rsid w:val="00B613F7"/>
    <w:rsid w:val="00B64C0F"/>
    <w:rsid w:val="00B77006"/>
    <w:rsid w:val="00B93A6C"/>
    <w:rsid w:val="00BA33F6"/>
    <w:rsid w:val="00BA5B6F"/>
    <w:rsid w:val="00BB158C"/>
    <w:rsid w:val="00BE09CE"/>
    <w:rsid w:val="00BE5D7C"/>
    <w:rsid w:val="00BE6E98"/>
    <w:rsid w:val="00C1610F"/>
    <w:rsid w:val="00C23348"/>
    <w:rsid w:val="00C449F6"/>
    <w:rsid w:val="00C53E23"/>
    <w:rsid w:val="00C57FA8"/>
    <w:rsid w:val="00C62F6B"/>
    <w:rsid w:val="00C6691C"/>
    <w:rsid w:val="00C73D59"/>
    <w:rsid w:val="00C754AA"/>
    <w:rsid w:val="00C901E0"/>
    <w:rsid w:val="00C91435"/>
    <w:rsid w:val="00CA638B"/>
    <w:rsid w:val="00CB46E9"/>
    <w:rsid w:val="00CB4C70"/>
    <w:rsid w:val="00CC5CBD"/>
    <w:rsid w:val="00CD3E14"/>
    <w:rsid w:val="00CE0760"/>
    <w:rsid w:val="00CF175A"/>
    <w:rsid w:val="00D02633"/>
    <w:rsid w:val="00D11002"/>
    <w:rsid w:val="00D1551B"/>
    <w:rsid w:val="00D22EA8"/>
    <w:rsid w:val="00D51348"/>
    <w:rsid w:val="00D6436F"/>
    <w:rsid w:val="00D64400"/>
    <w:rsid w:val="00D6473A"/>
    <w:rsid w:val="00D6748C"/>
    <w:rsid w:val="00D772E0"/>
    <w:rsid w:val="00DA6E3D"/>
    <w:rsid w:val="00DA74F4"/>
    <w:rsid w:val="00DA77B8"/>
    <w:rsid w:val="00DB1953"/>
    <w:rsid w:val="00DC2BD3"/>
    <w:rsid w:val="00DC4492"/>
    <w:rsid w:val="00DD0FD2"/>
    <w:rsid w:val="00DD308C"/>
    <w:rsid w:val="00DD5883"/>
    <w:rsid w:val="00DE1C45"/>
    <w:rsid w:val="00DE1CC6"/>
    <w:rsid w:val="00E03BAE"/>
    <w:rsid w:val="00E13F53"/>
    <w:rsid w:val="00E14446"/>
    <w:rsid w:val="00E20B44"/>
    <w:rsid w:val="00E233E2"/>
    <w:rsid w:val="00E319B8"/>
    <w:rsid w:val="00E34A1C"/>
    <w:rsid w:val="00E363D5"/>
    <w:rsid w:val="00E6523B"/>
    <w:rsid w:val="00E707F1"/>
    <w:rsid w:val="00E7337F"/>
    <w:rsid w:val="00E73736"/>
    <w:rsid w:val="00E7491E"/>
    <w:rsid w:val="00E915F7"/>
    <w:rsid w:val="00E94D2F"/>
    <w:rsid w:val="00EA2F7A"/>
    <w:rsid w:val="00EB0DB2"/>
    <w:rsid w:val="00EB50E5"/>
    <w:rsid w:val="00EC604F"/>
    <w:rsid w:val="00EC77EC"/>
    <w:rsid w:val="00EC7F3F"/>
    <w:rsid w:val="00ED459E"/>
    <w:rsid w:val="00EE4B2B"/>
    <w:rsid w:val="00EF0810"/>
    <w:rsid w:val="00F005CF"/>
    <w:rsid w:val="00F05BCD"/>
    <w:rsid w:val="00F119E0"/>
    <w:rsid w:val="00F14716"/>
    <w:rsid w:val="00F16FAE"/>
    <w:rsid w:val="00F221A4"/>
    <w:rsid w:val="00F37723"/>
    <w:rsid w:val="00F415D3"/>
    <w:rsid w:val="00F46305"/>
    <w:rsid w:val="00F51EA5"/>
    <w:rsid w:val="00F53203"/>
    <w:rsid w:val="00F56F1E"/>
    <w:rsid w:val="00F6419E"/>
    <w:rsid w:val="00F702CA"/>
    <w:rsid w:val="00F76719"/>
    <w:rsid w:val="00F83C8B"/>
    <w:rsid w:val="00F90DD5"/>
    <w:rsid w:val="00F925C4"/>
    <w:rsid w:val="00FA065A"/>
    <w:rsid w:val="00FA358D"/>
    <w:rsid w:val="00FA703F"/>
    <w:rsid w:val="00FA7F63"/>
    <w:rsid w:val="00FB3191"/>
    <w:rsid w:val="00FB5B65"/>
    <w:rsid w:val="00FB6DAA"/>
    <w:rsid w:val="00FC1018"/>
    <w:rsid w:val="00FC2EA0"/>
    <w:rsid w:val="00FE76B6"/>
    <w:rsid w:val="00FF5754"/>
    <w:rsid w:val="00FF6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DF8B8"/>
  <w15:docId w15:val="{136B9C89-DBC9-44C3-A58B-0FF4CAF7C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3E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A2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0D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0D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0D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D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33E2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233E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C5C33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character" w:styleId="Hyperlink">
    <w:name w:val="Hyperlink"/>
    <w:rsid w:val="00086D87"/>
    <w:rPr>
      <w:color w:val="000066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D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D87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FC8"/>
    <w:rPr>
      <w:rFonts w:ascii="Tahoma" w:eastAsia="Times New Roman" w:hAnsi="Tahoma" w:cs="Tahoma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782F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FC8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782F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FC8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versetext">
    <w:name w:val="versetext"/>
    <w:basedOn w:val="DefaultParagraphFont"/>
    <w:rsid w:val="00292BC3"/>
  </w:style>
  <w:style w:type="character" w:customStyle="1" w:styleId="highlight">
    <w:name w:val="highlight"/>
    <w:basedOn w:val="DefaultParagraphFont"/>
    <w:rsid w:val="00292BC3"/>
  </w:style>
  <w:style w:type="character" w:styleId="CommentReference">
    <w:name w:val="annotation reference"/>
    <w:basedOn w:val="DefaultParagraphFont"/>
    <w:uiPriority w:val="99"/>
    <w:semiHidden/>
    <w:unhideWhenUsed/>
    <w:rsid w:val="00085B9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B9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D6436F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Bullet">
    <w:name w:val="List Bullet"/>
    <w:basedOn w:val="Normal"/>
    <w:uiPriority w:val="99"/>
    <w:unhideWhenUsed/>
    <w:rsid w:val="004906DF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5A2E"/>
    <w:rPr>
      <w:rFonts w:ascii="Cambria" w:eastAsia="Times New Roman" w:hAnsi="Cambria" w:cs="Times New Roman"/>
      <w:b/>
      <w:bCs/>
      <w:kern w:val="32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90D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F90DD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F90DD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F90DD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430801"/>
    <w:rPr>
      <w:rFonts w:ascii="Calibri" w:eastAsia="Calibri" w:hAnsi="Calibri" w:cs="Times New Roman"/>
    </w:rPr>
  </w:style>
  <w:style w:type="table" w:customStyle="1" w:styleId="PlainTable21">
    <w:name w:val="Plain Table 21"/>
    <w:basedOn w:val="TableNormal"/>
    <w:uiPriority w:val="42"/>
    <w:rsid w:val="005850C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E3B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0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12E9176706B44BB8EFC84BE8B3AD3" ma:contentTypeVersion="" ma:contentTypeDescription="Create a new document." ma:contentTypeScope="" ma:versionID="523f4bac74480bc23bbadba982036f2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d49ef40587c65d40fc08a9190577a0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0cd5321d-9c9c-41e7-9cf6-adac16b55843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6ACA5B-95F5-428E-B02A-777A68195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D0CEDC-FD9A-4D1A-A37F-8F6D8AA4A307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2268DD1D-CBB8-4A90-9EDA-520B944C55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1DD906-77D5-41E1-BA45-8471F2CC52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50D2BA1-5E04-40BC-A7B4-4A14E20A7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ne Wardrop</dc:creator>
  <cp:lastModifiedBy>Elise Mattiske</cp:lastModifiedBy>
  <cp:revision>3</cp:revision>
  <cp:lastPrinted>2014-08-20T01:51:00Z</cp:lastPrinted>
  <dcterms:created xsi:type="dcterms:W3CDTF">2022-04-11T20:30:00Z</dcterms:created>
  <dcterms:modified xsi:type="dcterms:W3CDTF">2022-04-14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12E9176706B44BB8EFC84BE8B3AD3</vt:lpwstr>
  </property>
  <property fmtid="{D5CDD505-2E9C-101B-9397-08002B2CF9AE}" pid="3" name="FSObjType">
    <vt:lpwstr>0</vt:lpwstr>
  </property>
  <property fmtid="{D5CDD505-2E9C-101B-9397-08002B2CF9AE}" pid="4" name="Order">
    <vt:r8>1400</vt:r8>
  </property>
  <property fmtid="{D5CDD505-2E9C-101B-9397-08002B2CF9AE}" pid="5" name="FileDirRef">
    <vt:lpwstr>LCA/EOC/ictnc/documents/ICT_Policy_Standards_Procedures_Guidelines_and_Checklists</vt:lpwstr>
  </property>
  <property fmtid="{D5CDD505-2E9C-101B-9397-08002B2CF9AE}" pid="6" name="FileLeafRef">
    <vt:lpwstr>LCA_ICT_Policy.docx</vt:lpwstr>
  </property>
  <property fmtid="{D5CDD505-2E9C-101B-9397-08002B2CF9AE}" pid="7" name="_NewReviewCycle">
    <vt:lpwstr/>
  </property>
</Properties>
</file>